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1458A" w14:textId="77777777" w:rsidR="009A6E16" w:rsidRPr="00964A9C" w:rsidRDefault="009A6E16" w:rsidP="00CA1C3D">
      <w:pPr>
        <w:pStyle w:val="Header"/>
        <w:tabs>
          <w:tab w:val="left" w:pos="703"/>
        </w:tabs>
        <w:jc w:val="center"/>
        <w:rPr>
          <w:rFonts w:ascii="Book Antiqua" w:hAnsi="Book Antiqua"/>
          <w:color w:val="002060"/>
          <w:sz w:val="28"/>
          <w:szCs w:val="28"/>
        </w:rPr>
      </w:pPr>
      <w:r w:rsidRPr="00964A9C">
        <w:rPr>
          <w:rFonts w:ascii="Book Antiqua" w:hAnsi="Book Antiqua"/>
          <w:noProof/>
          <w:color w:val="002060"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1897B0A0" wp14:editId="0E5F9CC8">
            <wp:simplePos x="0" y="0"/>
            <wp:positionH relativeFrom="column">
              <wp:posOffset>4995998</wp:posOffset>
            </wp:positionH>
            <wp:positionV relativeFrom="paragraph">
              <wp:posOffset>-146412</wp:posOffset>
            </wp:positionV>
            <wp:extent cx="844550" cy="810260"/>
            <wp:effectExtent l="0" t="0" r="0" b="889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50000"/>
                              </a14:imgEffect>
                              <a14:imgEffect>
                                <a14:colorTemperature colorTemp="4700"/>
                              </a14:imgEffect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4550" cy="810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64A9C">
        <w:rPr>
          <w:rFonts w:ascii="Book Antiqua" w:hAnsi="Book Antiqua"/>
          <w:color w:val="002060"/>
          <w:sz w:val="28"/>
          <w:szCs w:val="28"/>
        </w:rPr>
        <w:t>Journal of Baghdad College of Dentistry</w:t>
      </w:r>
    </w:p>
    <w:p w14:paraId="45958BC9" w14:textId="77777777" w:rsidR="009A6E16" w:rsidRPr="00964A9C" w:rsidRDefault="009A6E16" w:rsidP="00CA1C3D">
      <w:pPr>
        <w:pStyle w:val="Header"/>
        <w:tabs>
          <w:tab w:val="left" w:pos="703"/>
          <w:tab w:val="left" w:pos="8374"/>
        </w:tabs>
        <w:rPr>
          <w:rFonts w:ascii="Book Antiqua" w:hAnsi="Book Antiqua"/>
          <w:color w:val="002060"/>
          <w:sz w:val="28"/>
          <w:szCs w:val="28"/>
        </w:rPr>
      </w:pPr>
      <w:r w:rsidRPr="00964A9C">
        <w:rPr>
          <w:rFonts w:ascii="Book Antiqua" w:hAnsi="Book Antiqua"/>
          <w:color w:val="002060"/>
          <w:sz w:val="28"/>
          <w:szCs w:val="28"/>
        </w:rPr>
        <w:tab/>
      </w:r>
      <w:r w:rsidRPr="00964A9C">
        <w:rPr>
          <w:rFonts w:ascii="Book Antiqua" w:hAnsi="Book Antiqua"/>
          <w:color w:val="002060"/>
          <w:sz w:val="28"/>
          <w:szCs w:val="28"/>
        </w:rPr>
        <w:tab/>
        <w:t>College of Dentistry, University of Baghdad</w:t>
      </w:r>
      <w:r w:rsidRPr="00964A9C">
        <w:rPr>
          <w:rFonts w:ascii="Book Antiqua" w:hAnsi="Book Antiqua"/>
          <w:color w:val="002060"/>
          <w:sz w:val="28"/>
          <w:szCs w:val="28"/>
        </w:rPr>
        <w:tab/>
      </w:r>
    </w:p>
    <w:p w14:paraId="0F5A5468" w14:textId="2A43BC41" w:rsidR="00F00EA8" w:rsidRPr="009A6E16" w:rsidRDefault="009A6E16" w:rsidP="009A6E16">
      <w:pPr>
        <w:pStyle w:val="Header"/>
        <w:tabs>
          <w:tab w:val="left" w:pos="703"/>
        </w:tabs>
        <w:jc w:val="center"/>
        <w:rPr>
          <w:color w:val="002060"/>
          <w:sz w:val="28"/>
          <w:szCs w:val="28"/>
        </w:rPr>
      </w:pPr>
      <w:r w:rsidRPr="00964A9C">
        <w:rPr>
          <w:rFonts w:ascii="Book Antiqua" w:hAnsi="Book Antiqua"/>
          <w:color w:val="002060"/>
          <w:sz w:val="28"/>
          <w:szCs w:val="28"/>
        </w:rPr>
        <w:t>IS</w:t>
      </w:r>
      <w:r>
        <w:rPr>
          <w:rFonts w:ascii="Book Antiqua" w:hAnsi="Book Antiqua"/>
          <w:color w:val="002060"/>
          <w:sz w:val="28"/>
          <w:szCs w:val="28"/>
        </w:rPr>
        <w:t>SN</w:t>
      </w:r>
      <w:r w:rsidRPr="00964A9C">
        <w:rPr>
          <w:rFonts w:ascii="Book Antiqua" w:hAnsi="Book Antiqua"/>
          <w:color w:val="002060"/>
          <w:sz w:val="28"/>
          <w:szCs w:val="28"/>
        </w:rPr>
        <w:t xml:space="preserve"> (Online): 2311-5270</w:t>
      </w:r>
    </w:p>
    <w:p w14:paraId="10097B53" w14:textId="77777777" w:rsidR="00F00EA8" w:rsidRDefault="00F00EA8" w:rsidP="00C73566">
      <w:pP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0DB01A06" w14:textId="77777777" w:rsidR="00F00EA8" w:rsidRDefault="00F00EA8" w:rsidP="00C73566">
      <w:pP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1A20D647" w14:textId="77777777" w:rsidR="00F00EA8" w:rsidRDefault="00F00EA8" w:rsidP="00C73566">
      <w:pP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3369A33B" w14:textId="37E2FD6B" w:rsidR="00C73566" w:rsidRDefault="00371704" w:rsidP="00C73566">
      <w:pP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0A571E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                     </w:t>
      </w:r>
    </w:p>
    <w:p w14:paraId="037C98AE" w14:textId="76A7DBFB" w:rsidR="002F6C20" w:rsidRPr="00250D62" w:rsidRDefault="00C73566" w:rsidP="00C73566">
      <w:pPr>
        <w:rPr>
          <w:rFonts w:cstheme="minorHAnsi"/>
          <w:b/>
          <w:bCs/>
          <w:color w:val="000000" w:themeColor="text1"/>
          <w:sz w:val="28"/>
          <w:szCs w:val="28"/>
        </w:rPr>
      </w:pPr>
      <w:r w:rsidRPr="00250D62">
        <w:rPr>
          <w:rFonts w:cstheme="minorHAnsi"/>
          <w:b/>
          <w:bCs/>
          <w:color w:val="000000" w:themeColor="text1"/>
          <w:sz w:val="28"/>
          <w:szCs w:val="28"/>
        </w:rPr>
        <w:t>Ethical</w:t>
      </w:r>
      <w:r w:rsidR="002F6C20" w:rsidRPr="00250D62">
        <w:rPr>
          <w:rFonts w:cstheme="minorHAnsi"/>
          <w:b/>
          <w:bCs/>
          <w:color w:val="000000" w:themeColor="text1"/>
          <w:sz w:val="28"/>
          <w:szCs w:val="28"/>
        </w:rPr>
        <w:t xml:space="preserve"> </w:t>
      </w:r>
      <w:r w:rsidR="00AA050A" w:rsidRPr="00250D62">
        <w:rPr>
          <w:rFonts w:cstheme="minorHAnsi"/>
          <w:b/>
          <w:bCs/>
          <w:color w:val="000000" w:themeColor="text1"/>
          <w:sz w:val="28"/>
          <w:szCs w:val="28"/>
        </w:rPr>
        <w:t>A</w:t>
      </w:r>
      <w:r w:rsidR="002F6C20" w:rsidRPr="00250D62">
        <w:rPr>
          <w:rFonts w:cstheme="minorHAnsi"/>
          <w:b/>
          <w:bCs/>
          <w:color w:val="000000" w:themeColor="text1"/>
          <w:sz w:val="28"/>
          <w:szCs w:val="28"/>
        </w:rPr>
        <w:t xml:space="preserve">pproval and </w:t>
      </w:r>
      <w:r w:rsidRPr="00250D62">
        <w:rPr>
          <w:rFonts w:cstheme="minorHAnsi"/>
          <w:b/>
          <w:bCs/>
          <w:color w:val="000000" w:themeColor="text1"/>
          <w:sz w:val="28"/>
          <w:szCs w:val="28"/>
        </w:rPr>
        <w:t xml:space="preserve">Confirmation of Authorship </w:t>
      </w:r>
    </w:p>
    <w:p w14:paraId="1B8E6924" w14:textId="50128D86" w:rsidR="00250D62" w:rsidRPr="00250D62" w:rsidRDefault="003D3F4A" w:rsidP="00250D62">
      <w:pPr>
        <w:spacing w:line="360" w:lineRule="auto"/>
        <w:ind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he a</w:t>
      </w:r>
      <w:r w:rsidR="00251FC5" w:rsidRPr="00250D62">
        <w:rPr>
          <w:rFonts w:cstheme="minorHAnsi"/>
          <w:sz w:val="28"/>
          <w:szCs w:val="28"/>
        </w:rPr>
        <w:t xml:space="preserve">uthors who submit </w:t>
      </w:r>
      <w:r w:rsidR="00251FC5" w:rsidRPr="00250D62">
        <w:rPr>
          <w:rFonts w:cstheme="minorHAnsi"/>
          <w:color w:val="000000" w:themeColor="text1"/>
          <w:sz w:val="28"/>
          <w:szCs w:val="28"/>
        </w:rPr>
        <w:t>m</w:t>
      </w:r>
      <w:r w:rsidR="00375E09" w:rsidRPr="00250D62">
        <w:rPr>
          <w:rFonts w:cstheme="minorHAnsi"/>
          <w:color w:val="000000" w:themeColor="text1"/>
          <w:sz w:val="28"/>
          <w:szCs w:val="28"/>
        </w:rPr>
        <w:t>anuscripts</w:t>
      </w:r>
      <w:r w:rsidR="00250D62">
        <w:rPr>
          <w:rFonts w:cstheme="minorHAnsi"/>
          <w:color w:val="000000" w:themeColor="text1"/>
          <w:sz w:val="28"/>
          <w:szCs w:val="28"/>
        </w:rPr>
        <w:t xml:space="preserve"> reporting studies concerned with</w:t>
      </w:r>
      <w:r w:rsidR="00371704" w:rsidRPr="00250D62">
        <w:rPr>
          <w:rFonts w:cstheme="minorHAnsi"/>
          <w:color w:val="000000" w:themeColor="text1"/>
          <w:sz w:val="28"/>
          <w:szCs w:val="28"/>
        </w:rPr>
        <w:t xml:space="preserve"> </w:t>
      </w:r>
      <w:r w:rsidR="00C73566" w:rsidRPr="00250D62">
        <w:rPr>
          <w:rFonts w:cstheme="minorHAnsi"/>
          <w:color w:val="000000" w:themeColor="text1"/>
          <w:sz w:val="28"/>
          <w:szCs w:val="28"/>
        </w:rPr>
        <w:t>human subjects, medical records, or human tissue</w:t>
      </w:r>
      <w:r w:rsidR="00371704" w:rsidRPr="00250D62">
        <w:rPr>
          <w:rFonts w:cstheme="minorHAnsi"/>
          <w:color w:val="000000" w:themeColor="text1"/>
          <w:sz w:val="28"/>
          <w:szCs w:val="28"/>
        </w:rPr>
        <w:t xml:space="preserve"> </w:t>
      </w:r>
      <w:r w:rsidR="00375E09" w:rsidRPr="00250D62">
        <w:rPr>
          <w:rFonts w:cstheme="minorHAnsi"/>
          <w:color w:val="000000" w:themeColor="text1"/>
          <w:sz w:val="28"/>
          <w:szCs w:val="28"/>
        </w:rPr>
        <w:t>are</w:t>
      </w:r>
      <w:r w:rsidR="000A571E" w:rsidRPr="00250D62">
        <w:rPr>
          <w:rFonts w:cstheme="minorHAnsi"/>
          <w:color w:val="000000" w:themeColor="text1"/>
          <w:sz w:val="28"/>
          <w:szCs w:val="28"/>
        </w:rPr>
        <w:t xml:space="preserve"> </w:t>
      </w:r>
      <w:r w:rsidR="00375E09" w:rsidRPr="00250D62">
        <w:rPr>
          <w:rFonts w:cstheme="minorHAnsi"/>
          <w:color w:val="000000" w:themeColor="text1"/>
          <w:sz w:val="28"/>
          <w:szCs w:val="28"/>
        </w:rPr>
        <w:t xml:space="preserve">required </w:t>
      </w:r>
      <w:r w:rsidR="00371704" w:rsidRPr="00250D62">
        <w:rPr>
          <w:rFonts w:cstheme="minorHAnsi"/>
          <w:color w:val="000000" w:themeColor="text1"/>
          <w:sz w:val="28"/>
          <w:szCs w:val="28"/>
        </w:rPr>
        <w:t xml:space="preserve">to </w:t>
      </w:r>
      <w:r w:rsidR="00C73566" w:rsidRPr="00250D62">
        <w:rPr>
          <w:rFonts w:cstheme="minorHAnsi"/>
          <w:color w:val="000000" w:themeColor="text1"/>
          <w:sz w:val="28"/>
          <w:szCs w:val="28"/>
        </w:rPr>
        <w:t>comply with the principles stated in the Declaration of Helsinki “Ethical Principles for Medical Research Invo</w:t>
      </w:r>
      <w:r w:rsidR="00250D62" w:rsidRPr="00250D62">
        <w:rPr>
          <w:rFonts w:cstheme="minorHAnsi"/>
          <w:color w:val="000000" w:themeColor="text1"/>
          <w:sz w:val="28"/>
          <w:szCs w:val="28"/>
        </w:rPr>
        <w:t xml:space="preserve">lving ‘Human Subjects”, developed by the World Medical Association in 1964, and its latest amendment in </w:t>
      </w:r>
      <w:r w:rsidR="00C73566" w:rsidRPr="00250D62">
        <w:rPr>
          <w:rFonts w:cstheme="minorHAnsi"/>
          <w:color w:val="000000" w:themeColor="text1"/>
          <w:sz w:val="28"/>
          <w:szCs w:val="28"/>
        </w:rPr>
        <w:t>2013.</w:t>
      </w:r>
      <w:r w:rsidR="00C73566" w:rsidRPr="00250D62">
        <w:rPr>
          <w:rFonts w:cstheme="minorHAnsi"/>
          <w:sz w:val="28"/>
          <w:szCs w:val="28"/>
        </w:rPr>
        <w:t xml:space="preserve"> </w:t>
      </w:r>
    </w:p>
    <w:p w14:paraId="7550C974" w14:textId="3D348E9D" w:rsidR="002F6C20" w:rsidRPr="003D3F4A" w:rsidRDefault="00C73566" w:rsidP="003D3F4A">
      <w:pPr>
        <w:spacing w:line="360" w:lineRule="auto"/>
        <w:ind w:firstLine="720"/>
        <w:rPr>
          <w:rFonts w:cstheme="minorHAnsi"/>
          <w:color w:val="000000" w:themeColor="text1"/>
          <w:sz w:val="28"/>
          <w:szCs w:val="28"/>
        </w:rPr>
      </w:pPr>
      <w:r w:rsidRPr="00250D62">
        <w:rPr>
          <w:rFonts w:cstheme="minorHAnsi"/>
          <w:color w:val="000000" w:themeColor="text1"/>
          <w:sz w:val="28"/>
          <w:szCs w:val="28"/>
        </w:rPr>
        <w:t>The ma</w:t>
      </w:r>
      <w:r w:rsidR="00250D62" w:rsidRPr="00250D62">
        <w:rPr>
          <w:rFonts w:cstheme="minorHAnsi"/>
          <w:color w:val="000000" w:themeColor="text1"/>
          <w:sz w:val="28"/>
          <w:szCs w:val="28"/>
        </w:rPr>
        <w:t xml:space="preserve">nuscript should be </w:t>
      </w:r>
      <w:r w:rsidRPr="00250D62">
        <w:rPr>
          <w:rFonts w:cstheme="minorHAnsi"/>
          <w:color w:val="000000" w:themeColor="text1"/>
          <w:sz w:val="28"/>
          <w:szCs w:val="28"/>
        </w:rPr>
        <w:t>approved by the appropriate Ethical Committee related to the institution(s) in which the work was performed</w:t>
      </w:r>
      <w:r w:rsidR="00250D62">
        <w:rPr>
          <w:rFonts w:cstheme="minorHAnsi"/>
          <w:color w:val="000000" w:themeColor="text1"/>
          <w:sz w:val="28"/>
          <w:szCs w:val="28"/>
        </w:rPr>
        <w:t>.</w:t>
      </w:r>
      <w:r w:rsidR="003D3F4A">
        <w:rPr>
          <w:rFonts w:cstheme="minorHAnsi"/>
          <w:color w:val="000000" w:themeColor="text1"/>
          <w:sz w:val="28"/>
          <w:szCs w:val="28"/>
        </w:rPr>
        <w:t xml:space="preserve"> The authors are required to state that the work was approved by the institutional </w:t>
      </w:r>
      <w:r w:rsidR="003D3F4A" w:rsidRPr="003D3F4A">
        <w:rPr>
          <w:rFonts w:cstheme="minorHAnsi"/>
          <w:color w:val="000000" w:themeColor="text1"/>
          <w:sz w:val="28"/>
          <w:szCs w:val="28"/>
        </w:rPr>
        <w:t>Ethics Committee</w:t>
      </w:r>
      <w:r w:rsidR="003D3F4A">
        <w:rPr>
          <w:rFonts w:cstheme="minorHAnsi"/>
          <w:color w:val="000000" w:themeColor="text1"/>
          <w:sz w:val="28"/>
          <w:szCs w:val="28"/>
        </w:rPr>
        <w:t xml:space="preserve"> and provide the code number of the approval.</w:t>
      </w:r>
      <w:r w:rsidR="002F6C20" w:rsidRPr="003D3F4A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 </w:t>
      </w:r>
    </w:p>
    <w:p w14:paraId="42BF1E26" w14:textId="4FA69F93" w:rsidR="002F6C20" w:rsidRDefault="00762733" w:rsidP="009F1F1A">
      <w:pPr>
        <w:spacing w:line="360" w:lineRule="auto"/>
        <w:rPr>
          <w:rFonts w:cstheme="minorHAnsi"/>
          <w:sz w:val="28"/>
          <w:szCs w:val="28"/>
        </w:rPr>
      </w:pPr>
      <w:r w:rsidRPr="009F1F1A">
        <w:rPr>
          <w:rFonts w:cstheme="minorHAnsi"/>
          <w:sz w:val="28"/>
          <w:szCs w:val="28"/>
        </w:rPr>
        <w:t>A</w:t>
      </w:r>
      <w:r w:rsidR="009F1F1A" w:rsidRPr="009F1F1A">
        <w:rPr>
          <w:rFonts w:cstheme="minorHAnsi"/>
          <w:sz w:val="28"/>
          <w:szCs w:val="28"/>
        </w:rPr>
        <w:t xml:space="preserve">ll </w:t>
      </w:r>
      <w:r w:rsidR="000002C0">
        <w:rPr>
          <w:rFonts w:cstheme="minorHAnsi"/>
          <w:sz w:val="28"/>
          <w:szCs w:val="28"/>
        </w:rPr>
        <w:t>authors must sign the</w:t>
      </w:r>
      <w:r w:rsidR="00C73566" w:rsidRPr="009F1F1A">
        <w:rPr>
          <w:rFonts w:cstheme="minorHAnsi"/>
          <w:sz w:val="28"/>
          <w:szCs w:val="28"/>
        </w:rPr>
        <w:t xml:space="preserve"> confirmation of authorship fo</w:t>
      </w:r>
      <w:r w:rsidR="009F1F1A" w:rsidRPr="009F1F1A">
        <w:rPr>
          <w:rFonts w:cstheme="minorHAnsi"/>
          <w:sz w:val="28"/>
          <w:szCs w:val="28"/>
        </w:rPr>
        <w:t>rm</w:t>
      </w:r>
      <w:r w:rsidR="00C73566" w:rsidRPr="009F1F1A">
        <w:rPr>
          <w:rFonts w:cstheme="minorHAnsi"/>
          <w:sz w:val="28"/>
          <w:szCs w:val="28"/>
        </w:rPr>
        <w:t>.</w:t>
      </w:r>
      <w:r w:rsidR="009F1F1A" w:rsidRPr="009F1F1A">
        <w:rPr>
          <w:rFonts w:cstheme="minorHAnsi"/>
          <w:sz w:val="28"/>
          <w:szCs w:val="28"/>
        </w:rPr>
        <w:t xml:space="preserve"> This form confirms that the named authors agree to the submission</w:t>
      </w:r>
      <w:r w:rsidR="009F1F1A">
        <w:rPr>
          <w:rFonts w:cstheme="minorHAnsi"/>
          <w:sz w:val="28"/>
          <w:szCs w:val="28"/>
        </w:rPr>
        <w:t xml:space="preserve"> and publication of the paper.</w:t>
      </w:r>
    </w:p>
    <w:p w14:paraId="227DB369" w14:textId="78C9248D" w:rsidR="0092488D" w:rsidRDefault="0092488D" w:rsidP="009F1F1A">
      <w:pPr>
        <w:spacing w:line="360" w:lineRule="auto"/>
        <w:rPr>
          <w:rFonts w:cstheme="minorHAnsi"/>
          <w:sz w:val="28"/>
          <w:szCs w:val="28"/>
        </w:rPr>
      </w:pPr>
    </w:p>
    <w:p w14:paraId="578C2F5B" w14:textId="380192E5" w:rsidR="00F00EA8" w:rsidRDefault="00F00EA8" w:rsidP="009F1F1A">
      <w:pPr>
        <w:spacing w:line="360" w:lineRule="auto"/>
        <w:rPr>
          <w:rFonts w:cstheme="minorHAnsi"/>
          <w:sz w:val="28"/>
          <w:szCs w:val="28"/>
        </w:rPr>
      </w:pPr>
    </w:p>
    <w:p w14:paraId="2F6D370E" w14:textId="77777777" w:rsidR="00F00EA8" w:rsidRDefault="00F00EA8" w:rsidP="009F1F1A">
      <w:pPr>
        <w:spacing w:line="360" w:lineRule="auto"/>
        <w:rPr>
          <w:rFonts w:cstheme="minorHAnsi"/>
          <w:b/>
          <w:bCs/>
          <w:sz w:val="28"/>
          <w:szCs w:val="28"/>
        </w:rPr>
      </w:pPr>
    </w:p>
    <w:p w14:paraId="4B58999D" w14:textId="77777777" w:rsidR="0092488D" w:rsidRDefault="0092488D" w:rsidP="009F1F1A">
      <w:pPr>
        <w:spacing w:line="360" w:lineRule="auto"/>
        <w:rPr>
          <w:rFonts w:cstheme="minorHAnsi"/>
          <w:b/>
          <w:bCs/>
          <w:sz w:val="28"/>
          <w:szCs w:val="28"/>
        </w:rPr>
      </w:pPr>
    </w:p>
    <w:p w14:paraId="2109E70A" w14:textId="77777777" w:rsidR="0092488D" w:rsidRDefault="0092488D" w:rsidP="009F1F1A">
      <w:pPr>
        <w:spacing w:line="360" w:lineRule="auto"/>
        <w:rPr>
          <w:rFonts w:cstheme="minorHAnsi"/>
          <w:b/>
          <w:bCs/>
          <w:sz w:val="28"/>
          <w:szCs w:val="28"/>
        </w:rPr>
      </w:pPr>
    </w:p>
    <w:p w14:paraId="13F13DA8" w14:textId="77777777" w:rsidR="0092488D" w:rsidRDefault="0092488D" w:rsidP="009F1F1A">
      <w:pPr>
        <w:spacing w:line="360" w:lineRule="auto"/>
        <w:rPr>
          <w:rFonts w:cstheme="minorHAnsi"/>
          <w:b/>
          <w:bCs/>
          <w:sz w:val="28"/>
          <w:szCs w:val="28"/>
        </w:rPr>
      </w:pPr>
    </w:p>
    <w:p w14:paraId="66F836F4" w14:textId="73FFA0EE" w:rsidR="0092488D" w:rsidRDefault="0092488D" w:rsidP="009F1F1A">
      <w:pPr>
        <w:spacing w:line="360" w:lineRule="auto"/>
        <w:rPr>
          <w:rFonts w:cstheme="minorHAnsi"/>
          <w:b/>
          <w:bCs/>
          <w:sz w:val="28"/>
          <w:szCs w:val="28"/>
        </w:rPr>
      </w:pPr>
      <w:r w:rsidRPr="0092488D">
        <w:rPr>
          <w:rFonts w:cstheme="minorHAnsi"/>
          <w:b/>
          <w:bCs/>
          <w:sz w:val="28"/>
          <w:szCs w:val="28"/>
        </w:rPr>
        <w:t>Animal Studies</w:t>
      </w:r>
    </w:p>
    <w:p w14:paraId="69827EE6" w14:textId="5CB23F49" w:rsidR="0092488D" w:rsidRDefault="0092488D" w:rsidP="0092488D">
      <w:pPr>
        <w:spacing w:line="36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For studies that involve experiments on animals, The authors are required to confirm that the experiments were conducted humanely and that </w:t>
      </w:r>
      <w:r w:rsidRPr="0092488D">
        <w:rPr>
          <w:rFonts w:cstheme="minorHAnsi"/>
          <w:sz w:val="28"/>
          <w:szCs w:val="28"/>
        </w:rPr>
        <w:t xml:space="preserve">the scientific purpose of the research </w:t>
      </w:r>
      <w:r>
        <w:rPr>
          <w:rFonts w:cstheme="minorHAnsi"/>
          <w:sz w:val="28"/>
          <w:szCs w:val="28"/>
        </w:rPr>
        <w:t xml:space="preserve">is </w:t>
      </w:r>
      <w:r w:rsidRPr="0092488D">
        <w:rPr>
          <w:rFonts w:cstheme="minorHAnsi"/>
          <w:sz w:val="28"/>
          <w:szCs w:val="28"/>
        </w:rPr>
        <w:t>of sufficient potential significance to justify the use of animals</w:t>
      </w:r>
      <w:r>
        <w:rPr>
          <w:rFonts w:cstheme="minorHAnsi"/>
          <w:sz w:val="28"/>
          <w:szCs w:val="28"/>
        </w:rPr>
        <w:t>. All the authors are required to complete and sign the approval form for animal studies</w:t>
      </w:r>
    </w:p>
    <w:p w14:paraId="28D71366" w14:textId="08E56C8B" w:rsidR="0092488D" w:rsidRPr="0092488D" w:rsidRDefault="0092488D" w:rsidP="0092488D">
      <w:pPr>
        <w:spacing w:line="360" w:lineRule="auto"/>
        <w:rPr>
          <w:rFonts w:cstheme="minorHAnsi"/>
          <w:b/>
          <w:bCs/>
          <w:sz w:val="28"/>
          <w:szCs w:val="28"/>
        </w:rPr>
      </w:pPr>
      <w:r w:rsidRPr="0092488D">
        <w:rPr>
          <w:rFonts w:cstheme="minorHAnsi"/>
          <w:b/>
          <w:bCs/>
          <w:sz w:val="28"/>
          <w:szCs w:val="28"/>
        </w:rPr>
        <w:t>Animal studies form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48"/>
        <w:gridCol w:w="644"/>
        <w:gridCol w:w="536"/>
      </w:tblGrid>
      <w:tr w:rsidR="0092488D" w:rsidRPr="0092488D" w14:paraId="46DFE6E1" w14:textId="77777777" w:rsidTr="00AE7B42">
        <w:trPr>
          <w:cantSplit/>
          <w:jc w:val="center"/>
        </w:trPr>
        <w:tc>
          <w:tcPr>
            <w:tcW w:w="8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98C8F3" w14:textId="77777777" w:rsidR="0092488D" w:rsidRPr="0092488D" w:rsidRDefault="0092488D" w:rsidP="0092488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u w:val="single"/>
                <w:lang w:bidi="ar-IQ"/>
              </w:rPr>
            </w:pP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1D1D0" w14:textId="77777777" w:rsidR="0092488D" w:rsidRPr="0092488D" w:rsidRDefault="0092488D" w:rsidP="0092488D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val="en-AU"/>
              </w:rPr>
            </w:pPr>
            <w:r w:rsidRPr="0092488D">
              <w:rPr>
                <w:rFonts w:eastAsia="Times New Roman" w:cstheme="minorHAnsi"/>
                <w:b/>
                <w:bCs/>
                <w:sz w:val="24"/>
                <w:szCs w:val="24"/>
                <w:lang w:val="en-AU"/>
              </w:rPr>
              <w:t>Yes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BB19F8" w14:textId="77777777" w:rsidR="0092488D" w:rsidRPr="0092488D" w:rsidRDefault="0092488D" w:rsidP="0092488D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val="en-AU"/>
              </w:rPr>
            </w:pPr>
            <w:r w:rsidRPr="0092488D">
              <w:rPr>
                <w:rFonts w:eastAsia="Times New Roman" w:cstheme="minorHAnsi"/>
                <w:b/>
                <w:bCs/>
                <w:sz w:val="24"/>
                <w:szCs w:val="24"/>
                <w:lang w:val="en-AU"/>
              </w:rPr>
              <w:t>No</w:t>
            </w:r>
          </w:p>
        </w:tc>
      </w:tr>
      <w:tr w:rsidR="0092488D" w:rsidRPr="0092488D" w14:paraId="58FED854" w14:textId="77777777" w:rsidTr="00AE7B42">
        <w:trPr>
          <w:cantSplit/>
          <w:jc w:val="center"/>
        </w:trPr>
        <w:tc>
          <w:tcPr>
            <w:tcW w:w="8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A930E3" w14:textId="77777777" w:rsidR="0092488D" w:rsidRPr="0092488D" w:rsidRDefault="0092488D" w:rsidP="0092488D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  <w:lang w:val="en-AU"/>
              </w:rPr>
            </w:pPr>
            <w:r w:rsidRPr="0092488D">
              <w:rPr>
                <w:rFonts w:eastAsia="Times New Roman" w:cstheme="minorHAnsi"/>
                <w:sz w:val="24"/>
                <w:szCs w:val="24"/>
                <w:lang w:val="en-AU"/>
              </w:rPr>
              <w:t>Is the scientific purpose of the research of sufficient potential significance to justify the use of animals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5448F" w14:textId="77777777" w:rsidR="0092488D" w:rsidRPr="0092488D" w:rsidRDefault="0092488D" w:rsidP="0092488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AU"/>
              </w:rPr>
            </w:pP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428D1" w14:textId="77777777" w:rsidR="0092488D" w:rsidRPr="0092488D" w:rsidRDefault="0092488D" w:rsidP="0092488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AU"/>
              </w:rPr>
            </w:pPr>
          </w:p>
        </w:tc>
      </w:tr>
      <w:tr w:rsidR="0092488D" w:rsidRPr="0092488D" w14:paraId="22FFC9FD" w14:textId="77777777" w:rsidTr="00AE7B42">
        <w:trPr>
          <w:cantSplit/>
          <w:jc w:val="center"/>
        </w:trPr>
        <w:tc>
          <w:tcPr>
            <w:tcW w:w="8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DF8D7" w14:textId="052CAEE3" w:rsidR="0092488D" w:rsidRPr="0092488D" w:rsidRDefault="0092488D" w:rsidP="0092488D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en-AU"/>
              </w:rPr>
            </w:pPr>
            <w:r w:rsidRPr="0092488D">
              <w:rPr>
                <w:rFonts w:eastAsia="Times New Roman" w:cstheme="minorHAnsi"/>
                <w:sz w:val="24"/>
                <w:szCs w:val="24"/>
                <w:lang w:val="en-AU"/>
              </w:rPr>
              <w:t xml:space="preserve">Is the species chosen for </w:t>
            </w:r>
            <w:r>
              <w:rPr>
                <w:rFonts w:eastAsia="Times New Roman" w:cstheme="minorHAnsi"/>
                <w:sz w:val="24"/>
                <w:szCs w:val="24"/>
                <w:lang w:val="en-AU"/>
              </w:rPr>
              <w:t xml:space="preserve">the </w:t>
            </w:r>
            <w:r w:rsidRPr="0092488D">
              <w:rPr>
                <w:rFonts w:eastAsia="Times New Roman" w:cstheme="minorHAnsi"/>
                <w:sz w:val="24"/>
                <w:szCs w:val="24"/>
                <w:lang w:val="en-AU"/>
              </w:rPr>
              <w:t>study suitable to answer the research question?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02047" w14:textId="77777777" w:rsidR="0092488D" w:rsidRPr="0092488D" w:rsidRDefault="0092488D" w:rsidP="0092488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AU"/>
              </w:rPr>
            </w:pP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32B45" w14:textId="77777777" w:rsidR="0092488D" w:rsidRPr="0092488D" w:rsidRDefault="0092488D" w:rsidP="0092488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AU"/>
              </w:rPr>
            </w:pPr>
          </w:p>
        </w:tc>
      </w:tr>
      <w:tr w:rsidR="0092488D" w:rsidRPr="0092488D" w14:paraId="4530ECF4" w14:textId="77777777" w:rsidTr="00AE7B42">
        <w:trPr>
          <w:cantSplit/>
          <w:jc w:val="center"/>
        </w:trPr>
        <w:tc>
          <w:tcPr>
            <w:tcW w:w="8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F4B32B" w14:textId="4D37C229" w:rsidR="0092488D" w:rsidRPr="0092488D" w:rsidRDefault="0092488D" w:rsidP="0092488D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  <w:lang w:val="en-AU"/>
              </w:rPr>
              <w:t>Did the author</w:t>
            </w:r>
            <w:r w:rsidRPr="0092488D">
              <w:rPr>
                <w:rFonts w:eastAsia="Times New Roman" w:cstheme="minorHAnsi"/>
                <w:sz w:val="24"/>
                <w:szCs w:val="24"/>
                <w:lang w:val="en-AU"/>
              </w:rPr>
              <w:t>s use the minimum number of animals required?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A64AB" w14:textId="77777777" w:rsidR="0092488D" w:rsidRPr="0092488D" w:rsidRDefault="0092488D" w:rsidP="0092488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AU"/>
              </w:rPr>
            </w:pP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4CB1E" w14:textId="77777777" w:rsidR="0092488D" w:rsidRPr="0092488D" w:rsidRDefault="0092488D" w:rsidP="0092488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AU"/>
              </w:rPr>
            </w:pPr>
          </w:p>
        </w:tc>
      </w:tr>
      <w:tr w:rsidR="0092488D" w:rsidRPr="0092488D" w14:paraId="235566C5" w14:textId="77777777" w:rsidTr="00AE7B42">
        <w:trPr>
          <w:cantSplit/>
          <w:jc w:val="center"/>
        </w:trPr>
        <w:tc>
          <w:tcPr>
            <w:tcW w:w="8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FF292E" w14:textId="4DE86B78" w:rsidR="0092488D" w:rsidRPr="0092488D" w:rsidRDefault="0092488D" w:rsidP="0092488D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  <w:lang w:val="en-AU"/>
              </w:rPr>
              <w:t>Did the author</w:t>
            </w:r>
            <w:r w:rsidRPr="0092488D">
              <w:rPr>
                <w:rFonts w:eastAsia="Times New Roman" w:cstheme="minorHAnsi"/>
                <w:sz w:val="24"/>
                <w:szCs w:val="24"/>
                <w:lang w:val="en-AU"/>
              </w:rPr>
              <w:t xml:space="preserve">s handle the animals carefully and administer appropriate </w:t>
            </w:r>
            <w:proofErr w:type="spellStart"/>
            <w:r w:rsidRPr="0092488D">
              <w:rPr>
                <w:rFonts w:eastAsia="Times New Roman" w:cstheme="minorHAnsi"/>
                <w:sz w:val="24"/>
                <w:szCs w:val="24"/>
                <w:lang w:val="en-AU"/>
              </w:rPr>
              <w:t>anesthetics</w:t>
            </w:r>
            <w:proofErr w:type="spellEnd"/>
            <w:r w:rsidRPr="0092488D">
              <w:rPr>
                <w:rFonts w:eastAsia="Times New Roman" w:cstheme="minorHAnsi"/>
                <w:sz w:val="24"/>
                <w:szCs w:val="24"/>
                <w:lang w:val="en-AU"/>
              </w:rPr>
              <w:t xml:space="preserve"> and analgesics during the experiments</w:t>
            </w:r>
            <w:r>
              <w:rPr>
                <w:rFonts w:eastAsia="Times New Roman" w:cstheme="minorHAnsi"/>
                <w:sz w:val="24"/>
                <w:szCs w:val="24"/>
                <w:lang w:val="en-AU"/>
              </w:rPr>
              <w:t>?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B89B3" w14:textId="77777777" w:rsidR="0092488D" w:rsidRPr="0092488D" w:rsidRDefault="0092488D" w:rsidP="0092488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GB"/>
              </w:rPr>
            </w:pP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E7684" w14:textId="77777777" w:rsidR="0092488D" w:rsidRPr="0092488D" w:rsidRDefault="0092488D" w:rsidP="0092488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GB"/>
              </w:rPr>
            </w:pPr>
          </w:p>
        </w:tc>
      </w:tr>
      <w:tr w:rsidR="0092488D" w:rsidRPr="0092488D" w14:paraId="20935330" w14:textId="77777777" w:rsidTr="00AE7B42">
        <w:trPr>
          <w:cantSplit/>
          <w:jc w:val="center"/>
        </w:trPr>
        <w:tc>
          <w:tcPr>
            <w:tcW w:w="8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44B9D" w14:textId="15570139" w:rsidR="0092488D" w:rsidRPr="0092488D" w:rsidRDefault="0092488D" w:rsidP="0092488D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en-GB"/>
              </w:rPr>
            </w:pPr>
            <w:r>
              <w:rPr>
                <w:rFonts w:eastAsia="Times New Roman" w:cstheme="minorHAnsi"/>
                <w:sz w:val="24"/>
                <w:szCs w:val="24"/>
                <w:lang w:val="en-GB"/>
              </w:rPr>
              <w:t>Did the authors</w:t>
            </w:r>
            <w:r w:rsidRPr="0092488D">
              <w:rPr>
                <w:rFonts w:eastAsia="Times New Roman" w:cstheme="minorHAnsi"/>
                <w:sz w:val="24"/>
                <w:szCs w:val="24"/>
                <w:lang w:val="en-GB"/>
              </w:rPr>
              <w:t xml:space="preserve"> provide proper care and housing for the animals? 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59AC8" w14:textId="77777777" w:rsidR="0092488D" w:rsidRPr="0092488D" w:rsidRDefault="0092488D" w:rsidP="0092488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GB"/>
              </w:rPr>
            </w:pP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FAED7" w14:textId="77777777" w:rsidR="0092488D" w:rsidRPr="0092488D" w:rsidRDefault="0092488D" w:rsidP="0092488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GB"/>
              </w:rPr>
            </w:pPr>
          </w:p>
        </w:tc>
      </w:tr>
      <w:tr w:rsidR="0092488D" w:rsidRPr="0092488D" w14:paraId="04029A9F" w14:textId="77777777" w:rsidTr="00AE7B42">
        <w:trPr>
          <w:cantSplit/>
          <w:jc w:val="center"/>
        </w:trPr>
        <w:tc>
          <w:tcPr>
            <w:tcW w:w="8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EB0D30" w14:textId="0AA5078D" w:rsidR="0092488D" w:rsidRPr="0092488D" w:rsidRDefault="0092488D" w:rsidP="0092488D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  <w:lang w:val="en-AU"/>
              </w:rPr>
              <w:t>Did the authors</w:t>
            </w:r>
            <w:r w:rsidRPr="0092488D">
              <w:rPr>
                <w:rFonts w:eastAsia="Times New Roman" w:cstheme="minorHAnsi"/>
                <w:sz w:val="24"/>
                <w:szCs w:val="24"/>
                <w:lang w:val="en-AU"/>
              </w:rPr>
              <w:t xml:space="preserve"> use aseptic techniques on laboratory animals?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5BF7C" w14:textId="77777777" w:rsidR="0092488D" w:rsidRPr="0092488D" w:rsidRDefault="0092488D" w:rsidP="0092488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GB"/>
              </w:rPr>
            </w:pP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FB1BF" w14:textId="77777777" w:rsidR="0092488D" w:rsidRPr="0092488D" w:rsidRDefault="0092488D" w:rsidP="0092488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GB"/>
              </w:rPr>
            </w:pPr>
          </w:p>
        </w:tc>
      </w:tr>
      <w:tr w:rsidR="0092488D" w:rsidRPr="0092488D" w14:paraId="46F2B92A" w14:textId="77777777" w:rsidTr="00AE7B42">
        <w:trPr>
          <w:cantSplit/>
          <w:jc w:val="center"/>
        </w:trPr>
        <w:tc>
          <w:tcPr>
            <w:tcW w:w="8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F27C02" w14:textId="4BD7E2DB" w:rsidR="0092488D" w:rsidRPr="0092488D" w:rsidRDefault="0092488D" w:rsidP="0092488D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  <w:lang w:val="en-AU"/>
              </w:rPr>
              <w:t>Did the authors</w:t>
            </w:r>
            <w:r w:rsidRPr="0092488D">
              <w:rPr>
                <w:rFonts w:eastAsia="Times New Roman" w:cstheme="minorHAnsi"/>
                <w:sz w:val="24"/>
                <w:szCs w:val="24"/>
                <w:lang w:val="en-AU"/>
              </w:rPr>
              <w:t xml:space="preserve"> conduct all surgical procedures and anesthetization under the direct supervision of a person who is competent in the use of the procedures?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C460C" w14:textId="77777777" w:rsidR="0092488D" w:rsidRPr="0092488D" w:rsidRDefault="0092488D" w:rsidP="0092488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GB"/>
              </w:rPr>
            </w:pP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814CD" w14:textId="77777777" w:rsidR="0092488D" w:rsidRPr="0092488D" w:rsidRDefault="0092488D" w:rsidP="0092488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GB"/>
              </w:rPr>
            </w:pPr>
          </w:p>
        </w:tc>
      </w:tr>
      <w:tr w:rsidR="0092488D" w:rsidRPr="0092488D" w14:paraId="20683379" w14:textId="77777777" w:rsidTr="00AE7B42">
        <w:trPr>
          <w:cantSplit/>
          <w:jc w:val="center"/>
        </w:trPr>
        <w:tc>
          <w:tcPr>
            <w:tcW w:w="8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B65F0A" w14:textId="2502540D" w:rsidR="0092488D" w:rsidRPr="0092488D" w:rsidRDefault="0092488D" w:rsidP="0092488D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  <w:lang w:val="en-AU"/>
              </w:rPr>
              <w:t xml:space="preserve">Did </w:t>
            </w:r>
            <w:r w:rsidRPr="0092488D">
              <w:rPr>
                <w:rFonts w:eastAsia="Times New Roman" w:cstheme="minorHAnsi"/>
                <w:sz w:val="24"/>
                <w:szCs w:val="24"/>
                <w:lang w:val="en-AU"/>
              </w:rPr>
              <w:t>the study involve multiple surgeries on the same animals?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8FA38" w14:textId="77777777" w:rsidR="0092488D" w:rsidRPr="0092488D" w:rsidRDefault="0092488D" w:rsidP="0092488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GB"/>
              </w:rPr>
            </w:pP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40C49" w14:textId="77777777" w:rsidR="0092488D" w:rsidRPr="0092488D" w:rsidRDefault="0092488D" w:rsidP="0092488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GB"/>
              </w:rPr>
            </w:pPr>
          </w:p>
        </w:tc>
      </w:tr>
    </w:tbl>
    <w:p w14:paraId="6481BA01" w14:textId="77777777" w:rsidR="0092488D" w:rsidRDefault="0092488D" w:rsidP="0092488D">
      <w:pPr>
        <w:spacing w:line="360" w:lineRule="auto"/>
        <w:rPr>
          <w:rFonts w:cstheme="minorHAnsi"/>
          <w:sz w:val="28"/>
          <w:szCs w:val="28"/>
          <w:lang w:val="en-AU"/>
        </w:rPr>
      </w:pPr>
    </w:p>
    <w:tbl>
      <w:tblPr>
        <w:tblStyle w:val="TableGrid"/>
        <w:tblW w:w="9720" w:type="dxa"/>
        <w:tblInd w:w="-185" w:type="dxa"/>
        <w:tblLook w:val="04A0" w:firstRow="1" w:lastRow="0" w:firstColumn="1" w:lastColumn="0" w:noHBand="0" w:noVBand="1"/>
      </w:tblPr>
      <w:tblGrid>
        <w:gridCol w:w="5670"/>
        <w:gridCol w:w="2250"/>
        <w:gridCol w:w="1800"/>
      </w:tblGrid>
      <w:tr w:rsidR="0092488D" w:rsidRPr="0092488D" w14:paraId="1CA283C0" w14:textId="77777777" w:rsidTr="0092488D">
        <w:tc>
          <w:tcPr>
            <w:tcW w:w="5670" w:type="dxa"/>
          </w:tcPr>
          <w:p w14:paraId="13BA02B6" w14:textId="4727F468" w:rsidR="0092488D" w:rsidRPr="0092488D" w:rsidRDefault="0092488D" w:rsidP="0092488D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 w:rsidRPr="0092488D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Authors name</w:t>
            </w:r>
          </w:p>
        </w:tc>
        <w:tc>
          <w:tcPr>
            <w:tcW w:w="2250" w:type="dxa"/>
          </w:tcPr>
          <w:p w14:paraId="6206ADBF" w14:textId="77777777" w:rsidR="0092488D" w:rsidRPr="0092488D" w:rsidRDefault="0092488D" w:rsidP="0092488D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 w:rsidRPr="0092488D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Signature</w:t>
            </w:r>
          </w:p>
        </w:tc>
        <w:tc>
          <w:tcPr>
            <w:tcW w:w="1800" w:type="dxa"/>
          </w:tcPr>
          <w:p w14:paraId="354469FB" w14:textId="77777777" w:rsidR="0092488D" w:rsidRPr="0092488D" w:rsidRDefault="0092488D" w:rsidP="0092488D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 w:rsidRPr="0092488D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Date</w:t>
            </w:r>
          </w:p>
        </w:tc>
      </w:tr>
      <w:tr w:rsidR="0092488D" w:rsidRPr="0092488D" w14:paraId="3B2220E0" w14:textId="77777777" w:rsidTr="0092488D">
        <w:tc>
          <w:tcPr>
            <w:tcW w:w="5670" w:type="dxa"/>
          </w:tcPr>
          <w:p w14:paraId="540D7702" w14:textId="77777777" w:rsidR="0092488D" w:rsidRPr="0092488D" w:rsidRDefault="0092488D" w:rsidP="0092488D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2250" w:type="dxa"/>
          </w:tcPr>
          <w:p w14:paraId="239B7606" w14:textId="77777777" w:rsidR="0092488D" w:rsidRPr="0092488D" w:rsidRDefault="0092488D" w:rsidP="0092488D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800" w:type="dxa"/>
          </w:tcPr>
          <w:p w14:paraId="1E0B860B" w14:textId="77777777" w:rsidR="0092488D" w:rsidRPr="0092488D" w:rsidRDefault="0092488D" w:rsidP="0092488D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92488D" w:rsidRPr="0092488D" w14:paraId="628F876C" w14:textId="77777777" w:rsidTr="0092488D">
        <w:tc>
          <w:tcPr>
            <w:tcW w:w="5670" w:type="dxa"/>
          </w:tcPr>
          <w:p w14:paraId="46771DB3" w14:textId="77777777" w:rsidR="0092488D" w:rsidRPr="0092488D" w:rsidRDefault="0092488D" w:rsidP="0092488D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2250" w:type="dxa"/>
          </w:tcPr>
          <w:p w14:paraId="62BB4992" w14:textId="77777777" w:rsidR="0092488D" w:rsidRPr="0092488D" w:rsidRDefault="0092488D" w:rsidP="0092488D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800" w:type="dxa"/>
          </w:tcPr>
          <w:p w14:paraId="4602554F" w14:textId="77777777" w:rsidR="0092488D" w:rsidRPr="0092488D" w:rsidRDefault="0092488D" w:rsidP="0092488D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92488D" w:rsidRPr="0092488D" w14:paraId="5305C164" w14:textId="77777777" w:rsidTr="0092488D">
        <w:tc>
          <w:tcPr>
            <w:tcW w:w="5670" w:type="dxa"/>
          </w:tcPr>
          <w:p w14:paraId="57D4DCFC" w14:textId="77777777" w:rsidR="0092488D" w:rsidRPr="0092488D" w:rsidRDefault="0092488D" w:rsidP="0092488D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2250" w:type="dxa"/>
          </w:tcPr>
          <w:p w14:paraId="1C2E97ED" w14:textId="77777777" w:rsidR="0092488D" w:rsidRPr="0092488D" w:rsidRDefault="0092488D" w:rsidP="0092488D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800" w:type="dxa"/>
          </w:tcPr>
          <w:p w14:paraId="4287138C" w14:textId="77777777" w:rsidR="0092488D" w:rsidRPr="0092488D" w:rsidRDefault="0092488D" w:rsidP="0092488D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92488D" w:rsidRPr="0092488D" w14:paraId="74880A9C" w14:textId="77777777" w:rsidTr="0092488D">
        <w:tc>
          <w:tcPr>
            <w:tcW w:w="5670" w:type="dxa"/>
          </w:tcPr>
          <w:p w14:paraId="075C831C" w14:textId="77777777" w:rsidR="0092488D" w:rsidRPr="0092488D" w:rsidRDefault="0092488D" w:rsidP="0092488D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2250" w:type="dxa"/>
          </w:tcPr>
          <w:p w14:paraId="031E8D83" w14:textId="77777777" w:rsidR="0092488D" w:rsidRPr="0092488D" w:rsidRDefault="0092488D" w:rsidP="0092488D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800" w:type="dxa"/>
          </w:tcPr>
          <w:p w14:paraId="462780E1" w14:textId="77777777" w:rsidR="0092488D" w:rsidRPr="0092488D" w:rsidRDefault="0092488D" w:rsidP="0092488D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</w:tbl>
    <w:p w14:paraId="61BC1E3F" w14:textId="77777777" w:rsidR="004B1A55" w:rsidRDefault="004B1A55" w:rsidP="00F00EA8">
      <w:pPr>
        <w:rPr>
          <w:rFonts w:asciiTheme="majorBidi" w:hAnsiTheme="majorBidi" w:cstheme="majorBidi"/>
          <w:b/>
          <w:bCs/>
          <w:sz w:val="28"/>
          <w:szCs w:val="28"/>
        </w:rPr>
      </w:pPr>
    </w:p>
    <w:sectPr w:rsidR="004B1A55" w:rsidSect="00050432">
      <w:headerReference w:type="default" r:id="rId10"/>
      <w:pgSz w:w="12240" w:h="15840"/>
      <w:pgMar w:top="390" w:right="1467" w:bottom="1440" w:left="1418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0BD5D" w14:textId="77777777" w:rsidR="007A7391" w:rsidRDefault="007A7391" w:rsidP="00371704">
      <w:pPr>
        <w:spacing w:after="0" w:line="240" w:lineRule="auto"/>
      </w:pPr>
      <w:r>
        <w:separator/>
      </w:r>
    </w:p>
  </w:endnote>
  <w:endnote w:type="continuationSeparator" w:id="0">
    <w:p w14:paraId="76359336" w14:textId="77777777" w:rsidR="007A7391" w:rsidRDefault="007A7391" w:rsidP="00371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altName w:val="Georgi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867E0" w14:textId="77777777" w:rsidR="007A7391" w:rsidRDefault="007A7391" w:rsidP="00371704">
      <w:pPr>
        <w:spacing w:after="0" w:line="240" w:lineRule="auto"/>
      </w:pPr>
      <w:r>
        <w:separator/>
      </w:r>
    </w:p>
  </w:footnote>
  <w:footnote w:type="continuationSeparator" w:id="0">
    <w:p w14:paraId="1826E573" w14:textId="77777777" w:rsidR="007A7391" w:rsidRDefault="007A7391" w:rsidP="00371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4439D" w14:textId="77777777" w:rsidR="00371704" w:rsidRDefault="00371704" w:rsidP="0037170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402D70"/>
    <w:multiLevelType w:val="hybridMultilevel"/>
    <w:tmpl w:val="D130DA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A602187"/>
    <w:multiLevelType w:val="hybridMultilevel"/>
    <w:tmpl w:val="5038ED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7491268">
    <w:abstractNumId w:val="1"/>
  </w:num>
  <w:num w:numId="2" w16cid:durableId="9209924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9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NLQwByJTSyMTcyUdpeDU4uLM/DyQAuNaAHFm3pUsAAAA"/>
  </w:docVars>
  <w:rsids>
    <w:rsidRoot w:val="004E76A4"/>
    <w:rsid w:val="000002C0"/>
    <w:rsid w:val="00050432"/>
    <w:rsid w:val="000A571E"/>
    <w:rsid w:val="000E09A6"/>
    <w:rsid w:val="00103787"/>
    <w:rsid w:val="00250D62"/>
    <w:rsid w:val="00251FC5"/>
    <w:rsid w:val="002F6C20"/>
    <w:rsid w:val="0034001D"/>
    <w:rsid w:val="00371704"/>
    <w:rsid w:val="00375E09"/>
    <w:rsid w:val="003D3F4A"/>
    <w:rsid w:val="004659D8"/>
    <w:rsid w:val="004B17D3"/>
    <w:rsid w:val="004B1A55"/>
    <w:rsid w:val="004D63B5"/>
    <w:rsid w:val="004E76A4"/>
    <w:rsid w:val="00524F1D"/>
    <w:rsid w:val="00572AF9"/>
    <w:rsid w:val="005D1299"/>
    <w:rsid w:val="00607597"/>
    <w:rsid w:val="006B4F7E"/>
    <w:rsid w:val="006E099F"/>
    <w:rsid w:val="00736D76"/>
    <w:rsid w:val="00751DA0"/>
    <w:rsid w:val="00762733"/>
    <w:rsid w:val="0076762C"/>
    <w:rsid w:val="00796A5E"/>
    <w:rsid w:val="007A7391"/>
    <w:rsid w:val="00825DFE"/>
    <w:rsid w:val="00852ECD"/>
    <w:rsid w:val="008E21B1"/>
    <w:rsid w:val="0092488D"/>
    <w:rsid w:val="0095799E"/>
    <w:rsid w:val="009A6E16"/>
    <w:rsid w:val="009C32EE"/>
    <w:rsid w:val="009F1F1A"/>
    <w:rsid w:val="00A170AB"/>
    <w:rsid w:val="00A24B69"/>
    <w:rsid w:val="00A5548D"/>
    <w:rsid w:val="00A6365F"/>
    <w:rsid w:val="00AA050A"/>
    <w:rsid w:val="00AA602F"/>
    <w:rsid w:val="00AB0AC8"/>
    <w:rsid w:val="00AD026B"/>
    <w:rsid w:val="00B1447D"/>
    <w:rsid w:val="00B20CC4"/>
    <w:rsid w:val="00B33060"/>
    <w:rsid w:val="00B64511"/>
    <w:rsid w:val="00BC0B6E"/>
    <w:rsid w:val="00C31B39"/>
    <w:rsid w:val="00C73566"/>
    <w:rsid w:val="00D2712F"/>
    <w:rsid w:val="00E03CF0"/>
    <w:rsid w:val="00EE19D1"/>
    <w:rsid w:val="00F00EA8"/>
    <w:rsid w:val="00F7437C"/>
    <w:rsid w:val="00FA0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EED918"/>
  <w15:docId w15:val="{B13D4D81-09A8-48DC-B142-9E5E9CD17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21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1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704"/>
  </w:style>
  <w:style w:type="paragraph" w:styleId="Footer">
    <w:name w:val="footer"/>
    <w:basedOn w:val="Normal"/>
    <w:link w:val="FooterChar"/>
    <w:uiPriority w:val="99"/>
    <w:unhideWhenUsed/>
    <w:rsid w:val="00371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704"/>
  </w:style>
  <w:style w:type="paragraph" w:styleId="ListParagraph">
    <w:name w:val="List Paragraph"/>
    <w:basedOn w:val="Normal"/>
    <w:uiPriority w:val="34"/>
    <w:qFormat/>
    <w:rsid w:val="00B144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17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7D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B1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1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1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1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17D3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92488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FC1015-2A08-4889-93BE-D3CAAFBED533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</dc:creator>
  <cp:lastModifiedBy>abdalbasit Fatihallah</cp:lastModifiedBy>
  <cp:revision>4</cp:revision>
  <dcterms:created xsi:type="dcterms:W3CDTF">2022-11-20T14:45:00Z</dcterms:created>
  <dcterms:modified xsi:type="dcterms:W3CDTF">2022-11-20T14:48:00Z</dcterms:modified>
</cp:coreProperties>
</file>